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A3061" w14:textId="1CE3926A" w:rsidR="00393E58" w:rsidRDefault="00393E58"/>
    <w:p w14:paraId="2B7E2EA1" w14:textId="5BF59E3D" w:rsidR="00286252" w:rsidRPr="00393E58" w:rsidRDefault="00367736">
      <w:r w:rsidRPr="00393E58">
        <w:t>T</w:t>
      </w:r>
      <w:r w:rsidR="00286252" w:rsidRPr="00393E58">
        <w:t>he Organizational Meeting of the Eldred Township Superv</w:t>
      </w:r>
      <w:r w:rsidR="00313C64" w:rsidRPr="00393E58">
        <w:t xml:space="preserve">isors was called to order by </w:t>
      </w:r>
      <w:r w:rsidR="00EF46F4">
        <w:t xml:space="preserve">acting </w:t>
      </w:r>
      <w:r w:rsidR="001831C7">
        <w:t>C</w:t>
      </w:r>
      <w:r w:rsidR="00041848" w:rsidRPr="00393E58">
        <w:t xml:space="preserve">hairman </w:t>
      </w:r>
      <w:r w:rsidR="00210CFC">
        <w:t>Cody Hoover</w:t>
      </w:r>
      <w:r w:rsidR="00041848" w:rsidRPr="00393E58">
        <w:t xml:space="preserve"> o</w:t>
      </w:r>
      <w:r w:rsidR="00C3587F" w:rsidRPr="00393E58">
        <w:t>n</w:t>
      </w:r>
      <w:r w:rsidR="00286252" w:rsidRPr="00393E58">
        <w:t xml:space="preserve"> </w:t>
      </w:r>
      <w:r w:rsidR="001831C7">
        <w:t xml:space="preserve">January </w:t>
      </w:r>
      <w:r w:rsidR="00210CFC">
        <w:t>3</w:t>
      </w:r>
      <w:r w:rsidR="001831C7">
        <w:t>,</w:t>
      </w:r>
      <w:r w:rsidR="00286252" w:rsidRPr="00393E58">
        <w:t xml:space="preserve"> 20</w:t>
      </w:r>
      <w:r w:rsidR="00EF46F4">
        <w:t>2</w:t>
      </w:r>
      <w:r w:rsidR="002C2DF5">
        <w:t>3</w:t>
      </w:r>
      <w:r w:rsidR="00286252" w:rsidRPr="00393E58">
        <w:t xml:space="preserve"> at </w:t>
      </w:r>
      <w:r w:rsidR="002B189E">
        <w:t>6:</w:t>
      </w:r>
      <w:r w:rsidR="002C2DF5">
        <w:t>4</w:t>
      </w:r>
      <w:r w:rsidR="00001446">
        <w:t>0</w:t>
      </w:r>
      <w:r w:rsidR="001831C7">
        <w:t xml:space="preserve"> </w:t>
      </w:r>
      <w:r w:rsidR="002C2DF5">
        <w:t>PM</w:t>
      </w:r>
      <w:r w:rsidR="00286252" w:rsidRPr="00393E58">
        <w:t xml:space="preserve"> at the Eldred Township </w:t>
      </w:r>
      <w:r w:rsidR="002C2DF5">
        <w:t xml:space="preserve">Volunteer </w:t>
      </w:r>
      <w:r w:rsidR="00286252" w:rsidRPr="00393E58">
        <w:t xml:space="preserve">Fire Company Building, Warrensville, PA.  </w:t>
      </w:r>
      <w:r w:rsidR="00B43987">
        <w:t xml:space="preserve">Chairman Cody Hoover, </w:t>
      </w:r>
      <w:r w:rsidR="002C2DF5">
        <w:t>Supervisor/Roadmaster Mark Ranck, and Secretary/</w:t>
      </w:r>
      <w:r w:rsidR="00210CFC">
        <w:t>Treasurer Amy See</w:t>
      </w:r>
      <w:r w:rsidR="002C2DF5">
        <w:t>.  Absent—John Harvey.</w:t>
      </w:r>
    </w:p>
    <w:p w14:paraId="22CFAF48" w14:textId="77777777" w:rsidR="00286252" w:rsidRPr="00393E58" w:rsidRDefault="00286252"/>
    <w:p w14:paraId="7DB6A537" w14:textId="060AEDB9" w:rsidR="00041848" w:rsidRDefault="00001446">
      <w:r>
        <w:t>Cody Hoover</w:t>
      </w:r>
      <w:r w:rsidR="002B189E">
        <w:t xml:space="preserve"> </w:t>
      </w:r>
      <w:r w:rsidR="00A11AC3" w:rsidRPr="00393E58">
        <w:t>was</w:t>
      </w:r>
      <w:r w:rsidR="00312B38" w:rsidRPr="00393E58">
        <w:t xml:space="preserve"> </w:t>
      </w:r>
      <w:r w:rsidR="001032E4">
        <w:t>re-</w:t>
      </w:r>
      <w:r w:rsidR="00286252" w:rsidRPr="00393E58">
        <w:t xml:space="preserve">elected </w:t>
      </w:r>
      <w:r>
        <w:t>C</w:t>
      </w:r>
      <w:r w:rsidR="00286252" w:rsidRPr="00393E58">
        <w:t>hairman</w:t>
      </w:r>
      <w:r w:rsidR="002B189E" w:rsidRPr="00393E58">
        <w:t xml:space="preserve"> </w:t>
      </w:r>
      <w:r w:rsidR="003E1A84">
        <w:t xml:space="preserve">following a motion from </w:t>
      </w:r>
      <w:r w:rsidR="002C2DF5">
        <w:t>Mark Ranck</w:t>
      </w:r>
      <w:r w:rsidR="00210CFC">
        <w:t xml:space="preserve"> and</w:t>
      </w:r>
      <w:r w:rsidR="003E1A84">
        <w:t xml:space="preserve"> a second from </w:t>
      </w:r>
      <w:r w:rsidR="00210CFC">
        <w:t>Cody Hoover</w:t>
      </w:r>
      <w:r w:rsidR="002C2DF5">
        <w:t>, unanimous.</w:t>
      </w:r>
      <w:r w:rsidR="00210CFC">
        <w:t xml:space="preserve"> </w:t>
      </w:r>
      <w:r w:rsidR="00B0678B">
        <w:t xml:space="preserve"> </w:t>
      </w:r>
      <w:r w:rsidR="003E1A84">
        <w:t xml:space="preserve"> </w:t>
      </w:r>
      <w:r w:rsidR="002C2DF5">
        <w:t>John Harvey</w:t>
      </w:r>
      <w:r w:rsidR="003E1A84">
        <w:t xml:space="preserve"> </w:t>
      </w:r>
      <w:r w:rsidR="00A11AC3" w:rsidRPr="00393E58">
        <w:t>was</w:t>
      </w:r>
      <w:r w:rsidR="000B1D31" w:rsidRPr="00393E58">
        <w:t xml:space="preserve"> </w:t>
      </w:r>
      <w:r w:rsidR="00286252" w:rsidRPr="00393E58">
        <w:t>elected</w:t>
      </w:r>
      <w:r w:rsidR="00475533" w:rsidRPr="00393E58">
        <w:t xml:space="preserve"> </w:t>
      </w:r>
      <w:r>
        <w:t>V</w:t>
      </w:r>
      <w:r w:rsidR="00475533" w:rsidRPr="00393E58">
        <w:t>ice</w:t>
      </w:r>
      <w:r w:rsidR="001831C7">
        <w:t>-</w:t>
      </w:r>
      <w:r>
        <w:t>C</w:t>
      </w:r>
      <w:r w:rsidR="00313C64" w:rsidRPr="00393E58">
        <w:t xml:space="preserve">hairman </w:t>
      </w:r>
      <w:r w:rsidR="003E1A84">
        <w:t>following a motion from</w:t>
      </w:r>
      <w:r w:rsidR="00210CFC">
        <w:t xml:space="preserve"> </w:t>
      </w:r>
      <w:r w:rsidR="002C2DF5">
        <w:t xml:space="preserve">Mark Ranck </w:t>
      </w:r>
      <w:r w:rsidR="003E1A84">
        <w:t xml:space="preserve">and a second from </w:t>
      </w:r>
      <w:r w:rsidR="00210CFC">
        <w:t>Cody Hoover</w:t>
      </w:r>
      <w:r w:rsidR="002C2DF5">
        <w:t>, unanimous.</w:t>
      </w:r>
      <w:r w:rsidR="003E1A84">
        <w:t xml:space="preserve">  Mark Ranck </w:t>
      </w:r>
      <w:r>
        <w:t xml:space="preserve">was </w:t>
      </w:r>
      <w:r w:rsidR="00210CFC">
        <w:t>re</w:t>
      </w:r>
      <w:r w:rsidR="001032E4">
        <w:t>-</w:t>
      </w:r>
      <w:r>
        <w:t>elected as R</w:t>
      </w:r>
      <w:r w:rsidR="00EF46F4" w:rsidRPr="00393E58">
        <w:t>oad</w:t>
      </w:r>
      <w:r w:rsidR="00286252" w:rsidRPr="00393E58">
        <w:t xml:space="preserve"> </w:t>
      </w:r>
      <w:r>
        <w:t>M</w:t>
      </w:r>
      <w:r w:rsidR="00286252" w:rsidRPr="00393E58">
        <w:t>aster</w:t>
      </w:r>
      <w:r w:rsidR="003E1A84">
        <w:t xml:space="preserve"> following a motion from </w:t>
      </w:r>
      <w:r w:rsidR="002C2DF5">
        <w:t>Cody Hoover</w:t>
      </w:r>
      <w:r w:rsidR="001032E4">
        <w:t xml:space="preserve"> </w:t>
      </w:r>
      <w:r w:rsidR="003E1A84">
        <w:t xml:space="preserve">and a second from </w:t>
      </w:r>
      <w:r w:rsidR="002C2DF5">
        <w:t>Mark Ranck, unanimous</w:t>
      </w:r>
      <w:r w:rsidR="001032E4">
        <w:t xml:space="preserve">. </w:t>
      </w:r>
      <w:r w:rsidR="001831C7">
        <w:t xml:space="preserve"> </w:t>
      </w:r>
      <w:r w:rsidR="001032E4">
        <w:t>Amy See</w:t>
      </w:r>
      <w:r w:rsidR="00286252" w:rsidRPr="00393E58">
        <w:t xml:space="preserve"> was </w:t>
      </w:r>
      <w:r w:rsidR="002C2DF5">
        <w:t>re-</w:t>
      </w:r>
      <w:r w:rsidR="00286252" w:rsidRPr="00393E58">
        <w:t xml:space="preserve">appointed </w:t>
      </w:r>
      <w:r w:rsidR="001032E4">
        <w:t xml:space="preserve">as </w:t>
      </w:r>
      <w:r w:rsidR="002C2DF5">
        <w:t>Secretary/</w:t>
      </w:r>
      <w:r w:rsidR="003E1A84">
        <w:t>T</w:t>
      </w:r>
      <w:r w:rsidR="00286252" w:rsidRPr="00393E58">
        <w:t>reasurer</w:t>
      </w:r>
      <w:r w:rsidR="002C2DF5">
        <w:t xml:space="preserve"> and Tammy Koser was appointed as Financial Consultant.</w:t>
      </w:r>
    </w:p>
    <w:p w14:paraId="2AE6385C" w14:textId="77777777" w:rsidR="00286252" w:rsidRPr="00393E58" w:rsidRDefault="00286252"/>
    <w:p w14:paraId="5389481C" w14:textId="1498FC72" w:rsidR="0000397A" w:rsidRDefault="00286252">
      <w:r w:rsidRPr="00393E58">
        <w:t xml:space="preserve">A recommendation will be made to the Auditors </w:t>
      </w:r>
      <w:r w:rsidR="00312B38" w:rsidRPr="00393E58">
        <w:t>for the following</w:t>
      </w:r>
      <w:r w:rsidRPr="00393E58">
        <w:t xml:space="preserve"> wages</w:t>
      </w:r>
      <w:r w:rsidR="00A92DF1">
        <w:t>:</w:t>
      </w:r>
      <w:r w:rsidR="00BE769C" w:rsidRPr="00393E58">
        <w:t xml:space="preserve">  Supervisors meeting </w:t>
      </w:r>
      <w:r w:rsidR="00322888" w:rsidRPr="00393E58">
        <w:t>pay $</w:t>
      </w:r>
      <w:r w:rsidR="00396CF4" w:rsidRPr="00393E58">
        <w:t>50</w:t>
      </w:r>
      <w:r w:rsidR="00475533" w:rsidRPr="00393E58">
        <w:t xml:space="preserve">.00. </w:t>
      </w:r>
      <w:r w:rsidR="00A159D5" w:rsidRPr="00393E58">
        <w:t>The</w:t>
      </w:r>
      <w:r w:rsidR="00396CF4" w:rsidRPr="00393E58">
        <w:t xml:space="preserve"> hourly wages</w:t>
      </w:r>
      <w:r w:rsidR="00475533" w:rsidRPr="00393E58">
        <w:t>:</w:t>
      </w:r>
      <w:r w:rsidR="00312B38" w:rsidRPr="00393E58">
        <w:t xml:space="preserve"> Supervisor and</w:t>
      </w:r>
      <w:r w:rsidR="00475533" w:rsidRPr="00393E58">
        <w:t xml:space="preserve"> </w:t>
      </w:r>
      <w:r w:rsidRPr="00393E58">
        <w:t>Road Master - $</w:t>
      </w:r>
      <w:r w:rsidR="00844F94" w:rsidRPr="00393E58">
        <w:t>20</w:t>
      </w:r>
      <w:r w:rsidRPr="00393E58">
        <w:t>.00 per hour</w:t>
      </w:r>
      <w:r w:rsidR="00B0714E">
        <w:t>; n</w:t>
      </w:r>
      <w:r w:rsidR="00D85EE3">
        <w:t>ew hire roadworker/</w:t>
      </w:r>
      <w:r w:rsidR="00B0714E">
        <w:t>l</w:t>
      </w:r>
      <w:r w:rsidR="00D85EE3">
        <w:t>aborer with no experience starting</w:t>
      </w:r>
      <w:r w:rsidR="001831C7">
        <w:t xml:space="preserve"> to</w:t>
      </w:r>
      <w:r w:rsidR="00D85EE3">
        <w:t xml:space="preserve"> wage $17.00 per hour</w:t>
      </w:r>
      <w:r w:rsidR="00B0714E">
        <w:t>; Secretary/Treasurer - $20.00 per hour</w:t>
      </w:r>
      <w:r w:rsidR="005F43DC">
        <w:t>; Financial Consultant - $22.00 per hour</w:t>
      </w:r>
      <w:r w:rsidR="00B0714E">
        <w:t>.</w:t>
      </w:r>
      <w:r w:rsidR="00A92DF1">
        <w:t xml:space="preserve"> </w:t>
      </w:r>
      <w:r w:rsidR="00B0714E">
        <w:t>T</w:t>
      </w:r>
      <w:r w:rsidR="003E1A84">
        <w:t xml:space="preserve">hese wages were approved following the motion from </w:t>
      </w:r>
      <w:r w:rsidR="00B0714E">
        <w:t>Mark Ranck</w:t>
      </w:r>
      <w:r w:rsidR="003E1A84">
        <w:t xml:space="preserve"> and a second from </w:t>
      </w:r>
      <w:r w:rsidR="00B0714E">
        <w:t>Cody Hoover, unanimous</w:t>
      </w:r>
      <w:r w:rsidR="003E1A84">
        <w:t xml:space="preserve">. </w:t>
      </w:r>
      <w:r w:rsidR="00322888" w:rsidRPr="00393E58">
        <w:t xml:space="preserve">The </w:t>
      </w:r>
      <w:r w:rsidR="001831C7">
        <w:t>T</w:t>
      </w:r>
      <w:r w:rsidR="00322888" w:rsidRPr="00393E58">
        <w:t>reasurer</w:t>
      </w:r>
      <w:r w:rsidR="001831C7">
        <w:t>'</w:t>
      </w:r>
      <w:r w:rsidR="00322888" w:rsidRPr="00393E58">
        <w:t xml:space="preserve">s bond </w:t>
      </w:r>
      <w:r w:rsidR="00C3587F" w:rsidRPr="00393E58">
        <w:t xml:space="preserve">will </w:t>
      </w:r>
      <w:r w:rsidR="009B6F54" w:rsidRPr="00393E58">
        <w:t>remain at</w:t>
      </w:r>
      <w:r w:rsidR="00C3587F" w:rsidRPr="00393E58">
        <w:t xml:space="preserve"> </w:t>
      </w:r>
      <w:r w:rsidR="00B0714E">
        <w:t>$</w:t>
      </w:r>
      <w:r w:rsidR="00C3587F" w:rsidRPr="00393E58">
        <w:t>3</w:t>
      </w:r>
      <w:r w:rsidR="00322888" w:rsidRPr="00393E58">
        <w:t>,000,000.00</w:t>
      </w:r>
      <w:r w:rsidR="00341720">
        <w:t xml:space="preserve"> following a motion from Mark Ranck and a second from Cody Hoover, unanimous.</w:t>
      </w:r>
    </w:p>
    <w:p w14:paraId="45FFAC48" w14:textId="77777777" w:rsidR="00097049" w:rsidRPr="00393E58" w:rsidRDefault="00097049"/>
    <w:p w14:paraId="080080AF" w14:textId="20E7D778" w:rsidR="005F43DC" w:rsidRDefault="00EE0ED1">
      <w:r w:rsidRPr="00393E58">
        <w:t>Drier</w:t>
      </w:r>
      <w:r w:rsidR="00341720">
        <w:t xml:space="preserve"> Law Office</w:t>
      </w:r>
      <w:r w:rsidRPr="00393E58">
        <w:t xml:space="preserve"> will remain as township solicitor at the fee of $</w:t>
      </w:r>
      <w:r w:rsidR="00260889" w:rsidRPr="00393E58">
        <w:t>2</w:t>
      </w:r>
      <w:r w:rsidR="00341720">
        <w:t>5</w:t>
      </w:r>
      <w:r w:rsidRPr="00393E58">
        <w:t>0</w:t>
      </w:r>
      <w:r w:rsidR="002E3F4F">
        <w:t>/</w:t>
      </w:r>
      <w:r w:rsidRPr="00393E58">
        <w:t>meeting</w:t>
      </w:r>
      <w:r w:rsidR="00CD3389" w:rsidRPr="00393E58">
        <w:t>,</w:t>
      </w:r>
      <w:r w:rsidRPr="00393E58">
        <w:t xml:space="preserve"> $</w:t>
      </w:r>
      <w:r w:rsidR="00D868B6" w:rsidRPr="00393E58">
        <w:t>1</w:t>
      </w:r>
      <w:r w:rsidR="00341720">
        <w:t>20</w:t>
      </w:r>
      <w:r w:rsidR="002E3F4F">
        <w:t>/</w:t>
      </w:r>
      <w:r w:rsidRPr="00393E58">
        <w:t>hour</w:t>
      </w:r>
      <w:r w:rsidR="0024016E">
        <w:t xml:space="preserve"> attorney time</w:t>
      </w:r>
      <w:r w:rsidR="002E3F4F">
        <w:t>,</w:t>
      </w:r>
      <w:r w:rsidR="00341720">
        <w:t xml:space="preserve"> </w:t>
      </w:r>
      <w:r w:rsidR="00CD3389" w:rsidRPr="00393E58">
        <w:t>and $</w:t>
      </w:r>
      <w:r w:rsidR="00341720">
        <w:t>6</w:t>
      </w:r>
      <w:r w:rsidR="00CD3389" w:rsidRPr="00393E58">
        <w:t>0</w:t>
      </w:r>
      <w:r w:rsidR="002E3F4F">
        <w:t>/</w:t>
      </w:r>
      <w:r w:rsidR="00CD3389" w:rsidRPr="00393E58">
        <w:t xml:space="preserve">hour legal assistant following the motion of </w:t>
      </w:r>
      <w:r w:rsidR="00A63210">
        <w:t>Cody Hoover</w:t>
      </w:r>
      <w:r w:rsidR="00CD3389" w:rsidRPr="00393E58">
        <w:t xml:space="preserve"> and the second of </w:t>
      </w:r>
      <w:r w:rsidR="00341720">
        <w:t>Mark Ranck, unanimous</w:t>
      </w:r>
      <w:r w:rsidR="00CD3389" w:rsidRPr="00393E58">
        <w:t>.</w:t>
      </w:r>
      <w:r w:rsidR="00146D7C">
        <w:t xml:space="preserve">  </w:t>
      </w:r>
      <w:r w:rsidR="00E523A7" w:rsidRPr="00393E58">
        <w:t>Richard Lowe, PC</w:t>
      </w:r>
      <w:r w:rsidR="001831C7">
        <w:t>,</w:t>
      </w:r>
      <w:r w:rsidR="00E523A7" w:rsidRPr="00393E58">
        <w:t xml:space="preserve"> will provide accounting services and conduct the annual audit and required reports</w:t>
      </w:r>
      <w:r w:rsidR="00041BBD">
        <w:t xml:space="preserve"> for a fee ranging from $</w:t>
      </w:r>
      <w:r w:rsidR="002E3F4F">
        <w:t>4</w:t>
      </w:r>
      <w:r w:rsidR="00041BBD">
        <w:t>,</w:t>
      </w:r>
      <w:r w:rsidR="00A63210">
        <w:t>5</w:t>
      </w:r>
      <w:r w:rsidR="00041BBD">
        <w:t>00 to $</w:t>
      </w:r>
      <w:r w:rsidR="002E3F4F">
        <w:t>5</w:t>
      </w:r>
      <w:r w:rsidR="00A63210">
        <w:t>,</w:t>
      </w:r>
      <w:r w:rsidR="002E3F4F">
        <w:t>1</w:t>
      </w:r>
      <w:r w:rsidR="00041BBD">
        <w:t>00</w:t>
      </w:r>
      <w:r w:rsidR="002E3F4F">
        <w:t xml:space="preserve"> </w:t>
      </w:r>
      <w:r w:rsidR="009A4DB9">
        <w:t>following</w:t>
      </w:r>
      <w:r w:rsidR="00CD3389" w:rsidRPr="00393E58">
        <w:t xml:space="preserve"> the motion of </w:t>
      </w:r>
      <w:r w:rsidR="002E3F4F">
        <w:t>Mark Ranck</w:t>
      </w:r>
      <w:r w:rsidR="00CD3389" w:rsidRPr="00393E58">
        <w:t xml:space="preserve"> and </w:t>
      </w:r>
      <w:bookmarkStart w:id="0" w:name="_Hlk92363867"/>
      <w:r w:rsidR="00CD3389" w:rsidRPr="00393E58">
        <w:t xml:space="preserve">the second </w:t>
      </w:r>
      <w:r w:rsidR="00A84382">
        <w:t xml:space="preserve">from </w:t>
      </w:r>
      <w:bookmarkEnd w:id="0"/>
      <w:r w:rsidR="002E3F4F">
        <w:t>Cody Hoover on 9/22/2022</w:t>
      </w:r>
      <w:r w:rsidR="00A63210">
        <w:t>.</w:t>
      </w:r>
      <w:r w:rsidR="00153540" w:rsidRPr="00393E58">
        <w:t xml:space="preserve"> </w:t>
      </w:r>
      <w:r w:rsidR="00146D7C">
        <w:t xml:space="preserve"> </w:t>
      </w:r>
      <w:r w:rsidR="002E3F4F">
        <w:t>R.K. Webster, LLC will provide engineering services at the fee of $105/hour per Professional Engineer, $62/hour per Staff Engineer, $130/hour per 1-man GPS survey, and $145/hour per 2-man survey crew following the motion of Mark Ranck and the second from Cody Hoover, unanimous.</w:t>
      </w:r>
      <w:r w:rsidR="00146D7C">
        <w:t xml:space="preserve"> </w:t>
      </w:r>
      <w:r w:rsidR="00153540" w:rsidRPr="00393E58">
        <w:t>Code Inspections, Inc. will continue to provide building and zoning</w:t>
      </w:r>
      <w:r w:rsidR="00041BBD">
        <w:t xml:space="preserve"> service</w:t>
      </w:r>
      <w:r w:rsidR="00F713A1">
        <w:t>s</w:t>
      </w:r>
      <w:r w:rsidR="00A84382">
        <w:t xml:space="preserve"> with the 202</w:t>
      </w:r>
      <w:r w:rsidR="005F43DC">
        <w:t>3</w:t>
      </w:r>
      <w:r w:rsidR="00A84382">
        <w:t xml:space="preserve"> contract</w:t>
      </w:r>
      <w:r w:rsidR="00694F10">
        <w:t>/ fees</w:t>
      </w:r>
      <w:r w:rsidR="00A84382">
        <w:t xml:space="preserve"> remaining the same as 202</w:t>
      </w:r>
      <w:r w:rsidR="005F43DC">
        <w:t>2</w:t>
      </w:r>
      <w:r w:rsidR="00A84382">
        <w:t xml:space="preserve"> contract.</w:t>
      </w:r>
      <w:r w:rsidR="003E1A84">
        <w:t xml:space="preserve"> </w:t>
      </w:r>
      <w:r w:rsidR="005F43DC">
        <w:t xml:space="preserve">Debra Weisbrod </w:t>
      </w:r>
      <w:r w:rsidR="00F713A1">
        <w:t>w</w:t>
      </w:r>
      <w:r w:rsidR="00E83C8F">
        <w:t>as</w:t>
      </w:r>
      <w:r w:rsidR="00C1217B">
        <w:t xml:space="preserve"> </w:t>
      </w:r>
      <w:r w:rsidR="00F713A1">
        <w:t xml:space="preserve">re-appointed </w:t>
      </w:r>
      <w:r w:rsidR="00041BBD">
        <w:t>to</w:t>
      </w:r>
      <w:r w:rsidR="00F713A1">
        <w:t xml:space="preserve"> a 4-year term to</w:t>
      </w:r>
      <w:r w:rsidR="00041BBD">
        <w:t xml:space="preserve"> the Planning </w:t>
      </w:r>
      <w:r w:rsidR="00BC2E0F">
        <w:t>C</w:t>
      </w:r>
      <w:r w:rsidR="00041BBD">
        <w:t>ommission</w:t>
      </w:r>
      <w:r w:rsidR="003E1A84">
        <w:t xml:space="preserve"> f</w:t>
      </w:r>
      <w:r w:rsidR="00F713A1">
        <w:t xml:space="preserve">ollowing the motion of </w:t>
      </w:r>
      <w:r w:rsidR="005F43DC">
        <w:t>Mark Ranck</w:t>
      </w:r>
      <w:r w:rsidR="00E83C8F">
        <w:t xml:space="preserve"> </w:t>
      </w:r>
      <w:r w:rsidR="001C4F9A">
        <w:t>and</w:t>
      </w:r>
      <w:r w:rsidR="00F713A1">
        <w:t xml:space="preserve"> the second of </w:t>
      </w:r>
      <w:r w:rsidR="00E83C8F">
        <w:t>Cody Hoover</w:t>
      </w:r>
      <w:r w:rsidR="005F43DC">
        <w:t>, unanimous</w:t>
      </w:r>
      <w:r w:rsidR="00F713A1">
        <w:t>.</w:t>
      </w:r>
      <w:r w:rsidR="00041BBD">
        <w:t xml:space="preserve"> </w:t>
      </w:r>
      <w:r w:rsidR="005F43DC">
        <w:t>Randy DiPalo and Clay Koser were re-appointed to a 3-year term to the Zoning Hearing Board following the motion of Cody Hoover and the second from Mark Ranck, unanimous.</w:t>
      </w:r>
    </w:p>
    <w:p w14:paraId="54A03A14" w14:textId="179605DD" w:rsidR="00067F3F" w:rsidRPr="00393E58" w:rsidRDefault="00951B80">
      <w:r w:rsidRPr="00393E58">
        <w:t>Jami Nolan will remain the SEO</w:t>
      </w:r>
      <w:r w:rsidR="00E83C8F">
        <w:t xml:space="preserve"> </w:t>
      </w:r>
      <w:r w:rsidR="005F43DC">
        <w:t>with a Fee Schedule minus the fee for the waiver for existing properties with septic systems following the motion of Cody Hoover and the second of Mark Ranck, unanimous</w:t>
      </w:r>
      <w:r w:rsidR="00E83C8F">
        <w:t>.</w:t>
      </w:r>
    </w:p>
    <w:p w14:paraId="21E0FE4A" w14:textId="77777777" w:rsidR="00134283" w:rsidRPr="00393E58" w:rsidRDefault="00C3587F">
      <w:r w:rsidRPr="00393E58">
        <w:t xml:space="preserve"> </w:t>
      </w:r>
    </w:p>
    <w:p w14:paraId="4F881B5F" w14:textId="4CD00584" w:rsidR="00465EA1" w:rsidRPr="00393E58" w:rsidRDefault="00134283">
      <w:r w:rsidRPr="00393E58">
        <w:t xml:space="preserve">The Tax millage rates for real estate, previously set during budget preparation, were confirmed by the Board at </w:t>
      </w:r>
      <w:r w:rsidR="008F5E79" w:rsidRPr="00393E58">
        <w:t>0</w:t>
      </w:r>
      <w:r w:rsidR="005F43DC">
        <w:t xml:space="preserve"> </w:t>
      </w:r>
      <w:r w:rsidR="008D4ABF">
        <w:t>m</w:t>
      </w:r>
      <w:r w:rsidRPr="00393E58">
        <w:t xml:space="preserve">ills for </w:t>
      </w:r>
      <w:r w:rsidR="001831C7">
        <w:t xml:space="preserve">the </w:t>
      </w:r>
      <w:r w:rsidRPr="00393E58">
        <w:t>township,</w:t>
      </w:r>
      <w:r w:rsidR="00B831C2" w:rsidRPr="00393E58">
        <w:t xml:space="preserve"> </w:t>
      </w:r>
      <w:r w:rsidR="00953800">
        <w:t>.</w:t>
      </w:r>
      <w:r w:rsidRPr="00393E58">
        <w:t xml:space="preserve">359 </w:t>
      </w:r>
      <w:r w:rsidR="008D4ABF">
        <w:t>m</w:t>
      </w:r>
      <w:r w:rsidRPr="00393E58">
        <w:t>ills for fire tax</w:t>
      </w:r>
      <w:r w:rsidR="00E6338C">
        <w:t xml:space="preserve">, </w:t>
      </w:r>
      <w:r w:rsidR="00132C0A">
        <w:t xml:space="preserve">and </w:t>
      </w:r>
      <w:r w:rsidR="00E6338C">
        <w:t xml:space="preserve">0.2% realty transfer </w:t>
      </w:r>
      <w:r w:rsidR="00132C0A">
        <w:t>tax</w:t>
      </w:r>
      <w:r w:rsidR="00E83C8F">
        <w:t xml:space="preserve">. These rates were approved at the December </w:t>
      </w:r>
      <w:r w:rsidR="005F43DC">
        <w:t>7</w:t>
      </w:r>
      <w:r w:rsidR="00E83C8F">
        <w:t>, 202</w:t>
      </w:r>
      <w:r w:rsidR="005F43DC">
        <w:t>2</w:t>
      </w:r>
      <w:r w:rsidR="00E83C8F">
        <w:t xml:space="preserve"> Supervisors meeting.  </w:t>
      </w:r>
      <w:r w:rsidR="00465EA1" w:rsidRPr="00393E58">
        <w:t>Zoning hearing deposits will remain at $</w:t>
      </w:r>
      <w:r w:rsidR="00E523A7" w:rsidRPr="00393E58">
        <w:t>9</w:t>
      </w:r>
      <w:r w:rsidR="00465EA1" w:rsidRPr="00393E58">
        <w:t>00.00</w:t>
      </w:r>
      <w:r w:rsidR="00B831C2" w:rsidRPr="00393E58">
        <w:t xml:space="preserve"> following the motion of </w:t>
      </w:r>
      <w:r w:rsidR="00146D7C">
        <w:t>Cody Hoover</w:t>
      </w:r>
      <w:r w:rsidR="00100590">
        <w:t xml:space="preserve"> </w:t>
      </w:r>
      <w:r w:rsidR="00B831C2" w:rsidRPr="00393E58">
        <w:t xml:space="preserve">and </w:t>
      </w:r>
      <w:r w:rsidR="00100590" w:rsidRPr="00393E58">
        <w:t xml:space="preserve">the second </w:t>
      </w:r>
      <w:r w:rsidR="00100590">
        <w:t xml:space="preserve">from </w:t>
      </w:r>
      <w:r w:rsidR="00146D7C">
        <w:t>Mark Ranck, unanimous</w:t>
      </w:r>
      <w:r w:rsidR="00465EA1" w:rsidRPr="00393E58">
        <w:t xml:space="preserve">. </w:t>
      </w:r>
      <w:r w:rsidR="00093A49" w:rsidRPr="00393E58">
        <w:t>P</w:t>
      </w:r>
      <w:r w:rsidR="00465EA1" w:rsidRPr="00393E58">
        <w:t>urchase limits of the Road Master</w:t>
      </w:r>
      <w:r w:rsidR="00093A49" w:rsidRPr="00393E58">
        <w:t xml:space="preserve"> </w:t>
      </w:r>
      <w:r w:rsidR="00153540" w:rsidRPr="00393E58">
        <w:t xml:space="preserve">will </w:t>
      </w:r>
      <w:r w:rsidR="00146D7C">
        <w:t xml:space="preserve">$1,000 for everyone following a </w:t>
      </w:r>
      <w:r w:rsidR="00F713A1">
        <w:t>motion</w:t>
      </w:r>
      <w:r w:rsidR="00B831C2" w:rsidRPr="00393E58">
        <w:t xml:space="preserve"> by </w:t>
      </w:r>
      <w:r w:rsidR="00146D7C">
        <w:t>Mark Ranck</w:t>
      </w:r>
      <w:r w:rsidR="00100590">
        <w:t xml:space="preserve"> </w:t>
      </w:r>
      <w:r w:rsidR="00B831C2" w:rsidRPr="00393E58">
        <w:t xml:space="preserve">and the second of </w:t>
      </w:r>
      <w:r w:rsidR="00132C0A">
        <w:t>Cody Hoover</w:t>
      </w:r>
      <w:r w:rsidR="00146D7C">
        <w:t>, unanimous</w:t>
      </w:r>
      <w:r w:rsidR="00465EA1" w:rsidRPr="00393E58">
        <w:t xml:space="preserve">.  </w:t>
      </w:r>
      <w:r w:rsidR="00425E58" w:rsidRPr="00393E58">
        <w:t>The General</w:t>
      </w:r>
      <w:r w:rsidR="00BC2E0F">
        <w:t xml:space="preserve"> funds</w:t>
      </w:r>
      <w:r w:rsidR="0000397A" w:rsidRPr="00393E58">
        <w:t xml:space="preserve">, </w:t>
      </w:r>
      <w:r w:rsidR="00BC2E0F" w:rsidRPr="00393E58">
        <w:t>State</w:t>
      </w:r>
      <w:r w:rsidR="0024016E">
        <w:t xml:space="preserve"> funds</w:t>
      </w:r>
      <w:r w:rsidR="00BC2E0F" w:rsidRPr="00393E58">
        <w:t>,</w:t>
      </w:r>
      <w:r w:rsidR="0000397A" w:rsidRPr="00393E58">
        <w:t xml:space="preserve"> Act 13</w:t>
      </w:r>
      <w:r w:rsidR="0024016E">
        <w:t xml:space="preserve"> monies</w:t>
      </w:r>
      <w:r w:rsidR="00BC2E0F">
        <w:t>, and escrow accounts</w:t>
      </w:r>
      <w:r w:rsidR="00465EA1" w:rsidRPr="00393E58">
        <w:t xml:space="preserve"> will remain with </w:t>
      </w:r>
      <w:r w:rsidR="00BC2E0F">
        <w:t>Muncy</w:t>
      </w:r>
      <w:r w:rsidR="00425E58" w:rsidRPr="00393E58">
        <w:t xml:space="preserve"> Bank</w:t>
      </w:r>
      <w:r w:rsidR="00BC2E0F">
        <w:t xml:space="preserve"> and Trust</w:t>
      </w:r>
      <w:r w:rsidR="00BC2E0F" w:rsidRPr="00393E58">
        <w:t xml:space="preserve"> </w:t>
      </w:r>
      <w:r w:rsidR="00BC2E0F">
        <w:t xml:space="preserve">following a motion by </w:t>
      </w:r>
      <w:r w:rsidR="00146D7C">
        <w:t>Mark Ranck</w:t>
      </w:r>
      <w:r w:rsidR="00FC74CE">
        <w:t xml:space="preserve"> and second of </w:t>
      </w:r>
      <w:r w:rsidR="00146D7C">
        <w:t>Cody Hoover, unanimous</w:t>
      </w:r>
      <w:r w:rsidR="00FC74CE">
        <w:t>.</w:t>
      </w:r>
      <w:r w:rsidR="00BC2E0F">
        <w:t xml:space="preserve">  </w:t>
      </w:r>
    </w:p>
    <w:p w14:paraId="338EF815" w14:textId="3EB2A749" w:rsidR="00966C71" w:rsidRDefault="00465EA1">
      <w:pPr>
        <w:rPr>
          <w:sz w:val="22"/>
          <w:szCs w:val="22"/>
        </w:rPr>
      </w:pPr>
      <w:r w:rsidRPr="00393E58">
        <w:t>A more complete and detailed report containing additional information approved at the organizational meeting for 20</w:t>
      </w:r>
      <w:r w:rsidR="00FC74CE">
        <w:t>2</w:t>
      </w:r>
      <w:r w:rsidR="00146D7C">
        <w:t>3</w:t>
      </w:r>
      <w:r w:rsidRPr="00393E58">
        <w:t xml:space="preserve"> is on file </w:t>
      </w:r>
      <w:r w:rsidR="00146D7C">
        <w:t>at</w:t>
      </w:r>
      <w:r w:rsidRPr="00393E58">
        <w:t xml:space="preserve"> the </w:t>
      </w:r>
      <w:r w:rsidR="00146D7C">
        <w:t xml:space="preserve">Eldred </w:t>
      </w:r>
      <w:r w:rsidRPr="00393E58">
        <w:t xml:space="preserve">Township Office.  </w:t>
      </w:r>
      <w:r w:rsidR="00146D7C">
        <w:t xml:space="preserve">With </w:t>
      </w:r>
      <w:r w:rsidRPr="00393E58">
        <w:t>no further business</w:t>
      </w:r>
      <w:r w:rsidR="00146D7C">
        <w:t xml:space="preserve">, </w:t>
      </w:r>
      <w:r w:rsidR="00EC4977" w:rsidRPr="00393E58">
        <w:t xml:space="preserve">the meeting </w:t>
      </w:r>
      <w:r w:rsidRPr="00393E58">
        <w:t>was adjourned at</w:t>
      </w:r>
      <w:r w:rsidR="00EC4977" w:rsidRPr="00393E58">
        <w:t xml:space="preserve"> </w:t>
      </w:r>
      <w:r w:rsidR="00146D7C">
        <w:t>7:02 PM</w:t>
      </w:r>
      <w:r w:rsidR="00EC4977" w:rsidRPr="00393E58">
        <w:t xml:space="preserve"> </w:t>
      </w:r>
      <w:r w:rsidR="0000397A" w:rsidRPr="00393E58">
        <w:t>f</w:t>
      </w:r>
      <w:r w:rsidRPr="00393E58">
        <w:t xml:space="preserve">ollowing the motion </w:t>
      </w:r>
      <w:r w:rsidR="007208E6" w:rsidRPr="00393E58">
        <w:t xml:space="preserve">of </w:t>
      </w:r>
      <w:r w:rsidR="00146D7C">
        <w:t>Mark Ranck</w:t>
      </w:r>
      <w:r w:rsidR="00132C0A" w:rsidRPr="00393E58">
        <w:t xml:space="preserve"> </w:t>
      </w:r>
      <w:r w:rsidR="007208E6" w:rsidRPr="00393E58">
        <w:t xml:space="preserve">and the second of </w:t>
      </w:r>
      <w:r w:rsidR="00146D7C">
        <w:t>Cody Hoover, unanimous</w:t>
      </w:r>
      <w:r w:rsidR="00132C0A">
        <w:t>.</w:t>
      </w:r>
      <w:r w:rsidR="00132C0A" w:rsidRPr="00393E58">
        <w:t xml:space="preserve"> </w:t>
      </w:r>
    </w:p>
    <w:p w14:paraId="25E0C761" w14:textId="77777777" w:rsidR="00393E58" w:rsidRPr="00966C71" w:rsidRDefault="00393E58">
      <w:pPr>
        <w:rPr>
          <w:sz w:val="22"/>
          <w:szCs w:val="22"/>
        </w:rPr>
      </w:pPr>
    </w:p>
    <w:p w14:paraId="61437B34" w14:textId="77777777" w:rsidR="00966C71" w:rsidRDefault="00966C71">
      <w:r>
        <w:t>APPROVED:</w:t>
      </w:r>
      <w:r>
        <w:tab/>
      </w:r>
      <w:r>
        <w:tab/>
      </w:r>
      <w:r>
        <w:tab/>
      </w:r>
      <w:r>
        <w:tab/>
      </w:r>
      <w:r>
        <w:tab/>
      </w:r>
      <w:r>
        <w:tab/>
        <w:t>Respectfully submitted,</w:t>
      </w:r>
    </w:p>
    <w:p w14:paraId="74DA590C" w14:textId="77777777" w:rsidR="00966C71" w:rsidRDefault="00966C71">
      <w:r>
        <w:t>_________________</w:t>
      </w:r>
      <w:r>
        <w:tab/>
      </w:r>
      <w:r>
        <w:tab/>
      </w:r>
      <w:r>
        <w:tab/>
      </w:r>
      <w:r>
        <w:tab/>
      </w:r>
      <w:r>
        <w:tab/>
        <w:t>____________________</w:t>
      </w:r>
    </w:p>
    <w:p w14:paraId="7797156C" w14:textId="427E59B4" w:rsidR="00966C71" w:rsidRDefault="00966C7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46D7C">
        <w:t>Amy See</w:t>
      </w:r>
    </w:p>
    <w:p w14:paraId="7A1DB802" w14:textId="77777777" w:rsidR="00966C71" w:rsidRDefault="00966C71">
      <w:r>
        <w:t>_________________</w:t>
      </w:r>
    </w:p>
    <w:p w14:paraId="61291498" w14:textId="77777777" w:rsidR="00966C71" w:rsidRDefault="00966C71"/>
    <w:p w14:paraId="0007EC68" w14:textId="77777777" w:rsidR="00286252" w:rsidRDefault="00966C71">
      <w:r>
        <w:t>_________________</w:t>
      </w:r>
      <w:r w:rsidR="00465EA1">
        <w:t xml:space="preserve">  </w:t>
      </w:r>
      <w:r w:rsidR="00134283">
        <w:t xml:space="preserve"> </w:t>
      </w:r>
      <w:r w:rsidR="00EE0ED1">
        <w:t xml:space="preserve">   </w:t>
      </w:r>
      <w:r w:rsidR="00A159D5">
        <w:t xml:space="preserve">  </w:t>
      </w:r>
    </w:p>
    <w:sectPr w:rsidR="00286252" w:rsidSect="00CC235D">
      <w:pgSz w:w="12240" w:h="15840"/>
      <w:pgMar w:top="540" w:right="1080" w:bottom="1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YzMjU0NTG0NLJQ0lEKTi0uzszPAykwrAUAFFNRriwAAAA="/>
  </w:docVars>
  <w:rsids>
    <w:rsidRoot w:val="00286252"/>
    <w:rsid w:val="00001446"/>
    <w:rsid w:val="0000397A"/>
    <w:rsid w:val="0002535C"/>
    <w:rsid w:val="00041848"/>
    <w:rsid w:val="00041BBD"/>
    <w:rsid w:val="00067F3F"/>
    <w:rsid w:val="00072598"/>
    <w:rsid w:val="00080C57"/>
    <w:rsid w:val="00093A49"/>
    <w:rsid w:val="00097049"/>
    <w:rsid w:val="000B1D31"/>
    <w:rsid w:val="000C719B"/>
    <w:rsid w:val="000D04F7"/>
    <w:rsid w:val="00100590"/>
    <w:rsid w:val="001032E4"/>
    <w:rsid w:val="00105CC7"/>
    <w:rsid w:val="00110E7A"/>
    <w:rsid w:val="00132C0A"/>
    <w:rsid w:val="00134283"/>
    <w:rsid w:val="00146D7C"/>
    <w:rsid w:val="00153540"/>
    <w:rsid w:val="001831C7"/>
    <w:rsid w:val="001C4F9A"/>
    <w:rsid w:val="00210CFC"/>
    <w:rsid w:val="00236C91"/>
    <w:rsid w:val="0024016E"/>
    <w:rsid w:val="00260889"/>
    <w:rsid w:val="00265112"/>
    <w:rsid w:val="00286252"/>
    <w:rsid w:val="002B189E"/>
    <w:rsid w:val="002C2DF5"/>
    <w:rsid w:val="002D41E1"/>
    <w:rsid w:val="002E3F4F"/>
    <w:rsid w:val="00312B38"/>
    <w:rsid w:val="00313C64"/>
    <w:rsid w:val="00322888"/>
    <w:rsid w:val="00341720"/>
    <w:rsid w:val="00360E4B"/>
    <w:rsid w:val="00366CE6"/>
    <w:rsid w:val="00367736"/>
    <w:rsid w:val="00393E58"/>
    <w:rsid w:val="00396CF4"/>
    <w:rsid w:val="003D33E2"/>
    <w:rsid w:val="003E1A84"/>
    <w:rsid w:val="00425E58"/>
    <w:rsid w:val="00465EA1"/>
    <w:rsid w:val="00475533"/>
    <w:rsid w:val="004B7754"/>
    <w:rsid w:val="004D25BE"/>
    <w:rsid w:val="004D648B"/>
    <w:rsid w:val="004F765E"/>
    <w:rsid w:val="005070A5"/>
    <w:rsid w:val="0053052D"/>
    <w:rsid w:val="005428B6"/>
    <w:rsid w:val="00586F9F"/>
    <w:rsid w:val="005A0E40"/>
    <w:rsid w:val="005D4D2F"/>
    <w:rsid w:val="005F140E"/>
    <w:rsid w:val="005F43DC"/>
    <w:rsid w:val="00694F10"/>
    <w:rsid w:val="007208E6"/>
    <w:rsid w:val="00767063"/>
    <w:rsid w:val="007D4612"/>
    <w:rsid w:val="00844F94"/>
    <w:rsid w:val="008D488D"/>
    <w:rsid w:val="008D4ABF"/>
    <w:rsid w:val="008F5E79"/>
    <w:rsid w:val="00951B80"/>
    <w:rsid w:val="00952C8D"/>
    <w:rsid w:val="00953800"/>
    <w:rsid w:val="009568D1"/>
    <w:rsid w:val="00966C71"/>
    <w:rsid w:val="009A4DB9"/>
    <w:rsid w:val="009B6F54"/>
    <w:rsid w:val="00A01D38"/>
    <w:rsid w:val="00A11AC3"/>
    <w:rsid w:val="00A159D5"/>
    <w:rsid w:val="00A262D2"/>
    <w:rsid w:val="00A63210"/>
    <w:rsid w:val="00A84382"/>
    <w:rsid w:val="00A92DF1"/>
    <w:rsid w:val="00AB089D"/>
    <w:rsid w:val="00AD20E9"/>
    <w:rsid w:val="00B0678B"/>
    <w:rsid w:val="00B0714E"/>
    <w:rsid w:val="00B43987"/>
    <w:rsid w:val="00B831C2"/>
    <w:rsid w:val="00BB55D7"/>
    <w:rsid w:val="00BC2E0F"/>
    <w:rsid w:val="00BD003E"/>
    <w:rsid w:val="00BE769C"/>
    <w:rsid w:val="00C1217B"/>
    <w:rsid w:val="00C3587F"/>
    <w:rsid w:val="00C52881"/>
    <w:rsid w:val="00CC235D"/>
    <w:rsid w:val="00CD3389"/>
    <w:rsid w:val="00CF0096"/>
    <w:rsid w:val="00D061E5"/>
    <w:rsid w:val="00D85EE3"/>
    <w:rsid w:val="00D868B6"/>
    <w:rsid w:val="00E0299D"/>
    <w:rsid w:val="00E24254"/>
    <w:rsid w:val="00E523A7"/>
    <w:rsid w:val="00E60706"/>
    <w:rsid w:val="00E6338C"/>
    <w:rsid w:val="00E83C8F"/>
    <w:rsid w:val="00EC4977"/>
    <w:rsid w:val="00ED3461"/>
    <w:rsid w:val="00EE0ED1"/>
    <w:rsid w:val="00EF46F4"/>
    <w:rsid w:val="00F122EC"/>
    <w:rsid w:val="00F4330F"/>
    <w:rsid w:val="00F713A1"/>
    <w:rsid w:val="00F7763B"/>
    <w:rsid w:val="00FC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14151E"/>
  <w15:docId w15:val="{6AE2DD0D-706B-491B-ACF8-B1648B303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22E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2D41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41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mmy</dc:creator>
  <cp:lastModifiedBy>Amy See</cp:lastModifiedBy>
  <cp:revision>5</cp:revision>
  <cp:lastPrinted>2022-02-01T15:15:00Z</cp:lastPrinted>
  <dcterms:created xsi:type="dcterms:W3CDTF">2023-01-18T20:06:00Z</dcterms:created>
  <dcterms:modified xsi:type="dcterms:W3CDTF">2023-01-18T21:31:00Z</dcterms:modified>
</cp:coreProperties>
</file>